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5ccee84-c453-4f5f-8518-9993eb2e39b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5ccee84-c453-4f5f-8518-9993eb2e39b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e8243df-bd73-46c4-8349-17cc51ec693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e8243df-bd73-46c4-8349-17cc51ec693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9cbefa8-80d5-4e6d-8b46-dd271918d37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9cbefa8-80d5-4e6d-8b46-dd271918d37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1329b2-b383-4bf8-ab15-bab5964506e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1329b2-b383-4bf8-ab15-bab5964506e1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028a88-d9a2-4787-a0cc-f9796eddc42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028a88-d9a2-4787-a0cc-f9796eddc42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aa6af3-c665-4232-a0a5-adff2604d25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eaa6af3-c665-4232-a0a5-adff2604d25c"/>
      <w:r>
        <w:rPr>
          <w:rFonts/>
          <w:b w:val="true"/>
        </w:rPr>
        <w:t xml:space="preserve">: </w:t>
      </w:r>
      <w:r>
        <w:t xml:space="preserve">B - Enoncé 14 : La consommation de Puff Bars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4479b43-0aeb-49d8-8502-80b04470aa2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4479b43-0aeb-49d8-8502-80b04470aa2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f626138-6909-4185-bb08-ae64404d796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f626138-6909-4185-bb08-ae64404d796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f12704-5fa5-4a82-835f-34e0e34a1a6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f12704-5fa5-4a82-835f-34e0e34a1a6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9b934e5-2bcb-4992-ad50-adf876f2983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9b934e5-2bcb-4992-ad50-adf876f2983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859753-436b-4823-bc12-7c2d77f6fb3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859753-436b-4823-bc12-7c2d77f6fb3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fa1bef-bf8f-4da1-b21e-c211422723cc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fa1bef-bf8f-4da1-b21e-c211422723cc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9a9658fa27bbad94bb88a81f4c7a81f6b1a64b71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608f40a3e2b8947bbe1f7682f58de8c22b54b7a4.png"/>
<Relationship Id="rId43" Type="http://schemas.openxmlformats.org/officeDocument/2006/relationships/image" Target="media/0038a5051fbe89bce7f9dbdcf86e6d742704d63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d02245e7dee9da3ea3c4272080f1521f494ea56f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128806d27d7a6f185e866f6140f4ca49ac651121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fbc1b7ff817a8a487ce7e5bba787eed4e90d99fa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e8da95b191cd2608ad083c1bc590d694bcfccf08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8:39Z</dcterms:created>
  <dcterms:modified xsi:type="dcterms:W3CDTF">2024-12-02T15:28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6</vt:lpwstr>
  </property>
</Properties>
</file>